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w:t>
      </w:r>
      <w:r>
        <w:t xml:space="preserve"> </w:t>
      </w:r>
      <w:r>
        <w:t xml:space="preserve">4896</w:t>
      </w:r>
      <w:r>
        <w:t xml:space="preserve"> </w:t>
      </w:r>
      <w:r>
        <w:t xml:space="preserve">(22/06/2022</w:t>
      </w:r>
      <w:r>
        <w:t xml:space="preserve"> </w:t>
      </w:r>
      <w:r>
        <w:t xml:space="preserve">การพัฒนาโปรแกรมประยุกต์สำหรับอุปกรณ์เคลื่อนที่)</w:t>
      </w:r>
    </w:p>
    <w:p>
      <w:pPr>
        <w:pStyle w:val="Date"/>
      </w:pPr>
      <w:r>
        <w:t xml:space="preserve">วันพฤหัสบดีที่</w:t>
      </w:r>
      <w:r>
        <w:t xml:space="preserve"> </w:t>
      </w:r>
      <w:r>
        <w:t xml:space="preserve">24</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เด็ก ๆ ใครที่เข้ามาแล้ว ให้เข้า Thunk นะคะ Login เข้าระบบของตนเองให้เรียบร้อยให้เรียบร้อย จำได้หรือเปล่าตัวเองเข้าระบบด้วยอะไรครั้งก่อนน่ะจำได้ไหมคะ เพราะฉะนั้นเราสมัครแล้วนะ เรา Sign up แล้วเราก็ล็อกอินเข้าไป แสดงว่า เข้าผิดอันใช่ไหมนะ มันขึ้นมันไม่ขึ้น Project ที่เราทำไว้คราวก่อน คลิก Login ใหม่สิSign out นะครับ เดี๋ยวขอออกก่อนนะครับ เข้ารอนะคะ ตอนนี้ลืมของตัวเองแล้ว ทำไมไม่ออกให้ Sign Out สิ Sign Out Login ใหม่ถ้าจำไม่ผิดเราล็อกอินด้วย อีเมลมหาวิทยาลัยไหมนะคะ เข้า… เพราะ… ให้เข้าอย่าลืมนะคะ Login เข้าไปแล้วดูว่าProject ที่เราทำยังอยู็ไหมโอเคอันนี้ถูกต้องเจอแล้ว เห็นไหมมันก็จะมีชื่อ app ใช่ไหมคะนี่ ในMy Project ก็จะมีชื่อแอปที่เราสร้างไว้ในสัปดาห์ก่อนนะคะ ตอนในสัปดาห์ก่อนนี่เรายังอยู่ในหน้า Dนะ แล้วก็หน้า Login นะเรามี 2 หน้าใช่ไหมคะ ทีนี้เดี๋ยวเราจะลองทำให้มันเป็นเรื่องเป็นราว เอา เอาแบบ Basic ก่อนเอาง่าย ๆพอมีรู้นี้แล้วกดปุ่มกด Button ปุ๊บนี่ สมมติว่าเป็นรูปแมวก็จะ มันก็จะมีเสียงคำว่า แคท อย่างนี้ หลักการว่า เหมือนสอน ออกเสียงหรือคำศัพท์อะไรแบบนี้ เพราะฉะนั้น ตรง Test App นะคะ เราจะเปลี่ยนชื่อ ตอนนี้เตรียมหารูปประกอบ เตรียมชื่อ app เราใหม่ Double Click เข้าไปใช่ไหมคะ ในช่องนี้ ตรง Text ใช่ไหมแก้ ๆ ชื่อ เอาเป็นศัทพ์ภาษาอังกฤษแปลภาษาสิหรือจะเอาอ่าน A B C เอาอันไหนง่ายสุด เอา เอาง่าย ๆ นะหัด ๆ อ่าน ออกเสียง A B C เพราะฉะนั้นอะไร ใช้ A B C เลยไหมชื่อแอปสมมติ ๆ นะคะ B แล้วก็ C C โอเคชื่อแอปเรา ทีนี้รูป เราก็ต้องเปลี่ยนถูกไหม เราก็ต้องหาก่อน Search นะคะ ทีนี้ Search อะไร นึกออกไหม ตัวอักษร A B C ด้วยโอเคไหมคะเอา… เอา 3 หน้าพอนะ เพราะอย่าลืมนะ มัน 3 หน้าแต่มันต้อง หน้าที่ 1 แล้วก็ใส่เสียงเข้าไปใช่ไหม หน้าที่สองแล้วก็ใส่เสียงเข้าไปเพราะฉะนั้น เอาแค่ A B แล้วก็ C 3 ตัวนะคะ แล้วก็หน้าแรกก็คือหน้า หน้าที่จะเข้าไป นะคะ ตรง Login เดี๋ยวเปลี่ยนเป็นกด Next เด้อ รูปหน้าแรกจะเอารูปอะไรใส่ไปก็ได้ให้มันสื่อถึง A B C นะ โอเคค้นรูปเลยค่ะ ให้เวลา 10 นาทีพอไหม 3 รูปโอเคไหมคะ เดี๋ยวถามเพื่อน ๆ เปิดเครื่องหรือเปล่านี่ เด็ก ๆ แบมยังไม่เปิดเครื่อง อ๋อเด็ก ๆ เรียนในโน้ตบุ๊กกันหมดเลอ๋อพอใช้ Notebook ใช่ไหมคะ อย่างนั้นนะคะ อันดับแรกหาภาพ ในการ Search ให้ได้ภาพ 4 ภาพภาพที่ 1 ภาพที่ 1 คือภาพที่เราจะใช้เป็นหน้าแรกของแอปเราน่ะ ให้มันสื่อถึง A B C ไปหาภาพ ปกหนังสือ A B C มาก็ได้นะ ส่วนภาพที่ 2 ที่ 3 ที่ 4 ก็คือ ภาพที่ 2 ก็คือตัว A 3 ก็คือตัว B 4 ก็คือตัว C เอา 3 รูป เพราะฉะนั้นเราจะ ใช้ 4 ภาพ Search เลยค่ะ คลิกค้นนี่ เหมือนได้อย่างนี้ A B C มาเหมือนเราจะเอาอันนี้ดีกว่า น่ารักดีนะคะ หรือเอาอย่างนี้ ตัวนี้เอามาทำเป็นปกได้เห็นไหม A B C พวกนี้ หรือตัวนี้ก็ได้นะคะ ยืมก่อน ยืมเขาก่อนยังไม่มีเวลาทำตัวนั้นคือตอนทำ Project ค่อยไปทำเอา เดิน ได้แล้วได้แล้วเราจะเอาพวกนี้ น่ารักเยอะแยะ ฟุ้งฟิ้งมุ้งมิ้งโอเคนะคะ A-B-C A-B-C A-B C จะเอาตัวไหนดี เลือกเอาเลยนะคะเด็ก ๆหาเอาเอง หาตามชอบ อันนี้ขาย บอกแล้วหารูปอย่าลืมใส่อะไรฟรี ฟรี เจอของซื้อของขายกันเลยกันเลยทีเดียวเชียว Free Download ใส่ไปด้วใส่คำค้น Free Download เข้าไปด้วยนะคะ F-r-e-e Download ภาพลิขสิทธิ์มันจะโหลดพอเจอภาพลิขสิทธิ์มันจะโหลดไม่ได้ไง อย่าลืมใส่คำค้นค้น Download ลงไปด้วยนะคะ Download ดาวน์โหลดแล้วระบุว่าเป็นไฟล์ภาพ png ใส่เข้าไป อยากได้ .png น่ะ แดาวน์โหลดนะคะ โอเคได้แล้วนะคะ เห็นไหมค่ะ มันจะขึ้นแบบเลยว่าดาวน์โหลดได้ฟรีนะคะ ได้ 1 แล้วนะ ทีนี้จะหาทีละตัวแล้ว หา A แล้วนะคะ ได้หน้าปกแล้ว หาตัว A หา A แล้วก็ .png อย่างนี้ก็ไนี่เห็นไหม ฟรี Free PNG image vector อย่างนี้ใช้ได้นะคะ ดาวน์โหลดเลย ไปไหนล่ะนี่ไม่เข้าไม่ได้หรือ ไม่ได้อยากเข้าไม่ให้โหลดเราก็ไม่เอานะคะ หาเอานะคะ แป๊บหนึ่ง 10 นาทีนี่ หรือ ถ้าเห็นทั้งเซ็ทอย่างนี้นะคะ เราดดหลดทั้งหมด แล้วดราค่อยไปตัดรูปเอาก็ได้จะเอาทั้ง Set เลย เดี๋ยวให้โหลดใหม่ รอแป๊บยังไม่ขึ้น ดาวน์โหลด ขึ้นให้ดาวน์โหลดอยู่บันทึกรูปภาพเป็น English Alplabet for kid save น่าจะได้ โอเคได้ครบ หมด 3 4 5 6 7 8 9 10 ถึง Z เลยนะคะ อันนี้ได้ครบหมด ใช้วิธีนี้นะคะ เรามันเอาไว้ไหนนี่ Picture จะเอาใส่เข้าไปใน Save pitโอเค C : เมื่อกี้ C: Picture dss Save ไม่ได้คอนแทกนะ อ๋ออยู่ใน Picture Save Pictureย้ายดีกว่านะครับ เขาจะย้ายไปไว้ที่ Picture นะจะได้หาง่าย ๆ โอเค ได้รูปแล้วนะคะ เด็ก ๆ ได้ครบหมดหรือยัง มีใครยังไม่เสร็จ ได้แล้วนะคะ พร้อมที่จะทำหรือยังคะ เดี๋ยวขอแต่งรูปตัวเองแป๊บหนึ่งนะคะ เราอยู่ไหน Paint แเปลี่ยนรูปนะคะ ใครที่ได้แล้ว เปลี่ยนรูปได้เลยนะคะ ก็คือเหมือนเดิมดับเบิ้ลคลิกที่ภาพนะคะ แล้วเราก็คลิก อัปโหลดไฟล์ แล้วก็ไปเปิดไฟล์ภาพที่เราที่เราค้นมาใส่เข้าไป มาแล้วนะคะ เดี๋ยวจะจัดนะคะ จะจัดให้เต็มเลยถ้าจัดเต็มแบบนี้นะคะ วิธีการจัดแบบนี้แล้ว แล้วทีนี้เห็นไหม A-B-C มันไปอยู่ข้างหลังเห็นลำดับของ A B C ก็คือ Test App เดิทใช่ไหมคะ เราเลื่อน ขึ้นมาอยู่ข้างบนแล้ว ขึ้นมาอยู่ด้านหน้าแล้วเห็นไหมคะ ตัวนี้ใส่พื้นหลังไหม Label Border ColurColor ใส่สีก่อนนะ เอาสสีขาว สีชมพู สีชมพู สีชมพู โอเคนะคะ อันนี้เดี๋ยวค่อยไปแต่ง คือลำดับพวกนี้เราสามารถเปลี่ยนตำแหน่งได้เห็นไหม ถึงบอกเวลาเปลี่ยนรูป เปลีย่นชื่อด้วยเพราะอะไรเราจะได้รู้ว่า จะได้แก้ภาพไหนนะ เดี๋ยวเราจะเปลี่ยนปุ่ม Login เพราะว่า เรายังไม่ได้ทำระบบ Login เมื่อกดปุ่มนี้แล้วนี้แล้ว ให้มันไป Screen ที่ 2 น่ะ เพราะฉะนั้น Login ปุ่มนี้เราจะเปลี่ยนชื่อด้วย อย่าลืมไปเปลี่ยนชื่อด้วยเปลี่ยนเป็น Next นะคะ สามารถ เลือกฟ้อนต์ได้นะคะ อยากได้ฟ้อนต์แบบไหนล่ะเลือกได้นะคะ โอเค จะเอาฟอนต์แบบนี้ น่ารักสีก็เปลี่ยน เหมือนเดิมนะคะ แล้วแต่ ไหนล่ะBorder Color Background Color อยู่ไหน เอาสีเอาสีอะไรเลือกเอา นะคะเด็ก ๆ เอาสีชมพูนี่ล่ะเห็นไหมคะการจัดตำแหน่งตัวนี้มันจะมีแนวกึ่งกลางขึ้นมาให้เห็นใช่ไหม โอเคไหมคะมันล้นขอบไม่สวย จัดใหม่ได้นะตะ Seen ที่ 1 ไปที่ไปที่ scene ที่ 2 เหมือนเดิมเลย รูปใช่ไหม วิดีโอเราไม่เอาลบออก อันไหนไม่เอา Delete ได้นะคะ Screen ที่ 2 เราต้องใช่อะไร image image ใช่ไหมคะลากแล้วก็วาง หรือเอามาใส่ตรง Screen 2 ก็ได้อย่างนี้นะคะ ไม่เห็นจะวางให้เราเลยใส่อันนี้นะคะ เหมือนเดิมแล้วก็อะไรคะ Download ก็คือ Double Click ที่ภาพนี้นะคะ ทำไม image เรามันไม่เปลี่ยนภาพ Image แรก ตรง ตรง Scene หรือ Screen นี่ เราก็ต้องไปแกเวลาไปแก้จะได้แก้ง่าย ๆ ทำเหมือนเดิมทุกครั้งเลยนะคะ Picture เหมือนเดิมนะคะ Picture แล้วก็คลิกที่กรอบภาพนะคะ พอคลิกที่กรอบภาพมันจะขึ้นอย่างนี้ เราก็คลิกอัปโหลดไฟล์เหมือนเดิม แล้วก็ไปเลือกภาพที่เราทำไว้มาใส่ โอเค มีเส้นอะไรเสริมมาด้วย ค่อยแค่นะคะ จะเอาไว้ข้างบน หรือจะไว้ข้างล่างแล้วแต่เราจัดนะคะ ตามหลัก มันก็จะจากข้างบนลงข้างล่างเอา A ไว้ตรงนี้ เอาใหญ่หว่านี้หน่อยก็ได้ค่อยมา แต่งเพิ่มนะคะ ถ้าตรง Screen เราอสีพื้นหลัง เราก็คลิกที่สีพื้นอย่างนี้เอาสีอะไรดี อันนี้แดง แดงเขียน ขอเป็นเขียวแล้วกัน ขอเขียว แต่ข้อความเรามันมีกรอบภาพ ให้รู้ว่า รู้ภาพเรามีสีพื้นหลังอยู่นะคะ เสร็จแล้วใส่อะไรเพิ่ม Button ค่ะ เรามีปุ่มใช่ไหมคะ ใส่ Button เพราะว่าถ้าเลือกใส่ Button นั่นก็หมายถึงว่าพอกดแล้วมันเกิด เขาเรียกว่ามันเกิดการตอบโต้กับเราใช่ไหมคะ กดนะคะ แล้วก็ให้มันทำอะไร ให้มันอ่าน ตั้งชื่อว่าอะไรดี Text to speakใช้คำว่า Speak แล้วกันนะคะ ชื่อ Button คำว่า Speak สะกดถูกไหมนี่ Speak Speak Speak ถูกแล้วSpeak Speak เราจะให้มันพูดน่ะ พูดสินะคะ กดปุ่มนี้ ทีนี้อีกตัวนะคะ ก็คือปุ่ม Next นี่ นะคะ นะคะ เราก็ทำเหมือนกันเลย แก้ฟอนต์แก้อะไรให้เรียบร้อย จะเปลี่ยนสีเปลี่ยนอะไรก็แล้วแต่นะคะ ทันไหม ทำทันอยู่ไหม มันเป็นขั้นตอนเดิมนะ ไม่ได้ขั้นตอนใหม่เลย ปุ่มอ่านเอาสีอะไรดีนะสีเขียวแล้วกัน โอเคเราจะเอาสีนี้นะคะเพิ่มอีก 1 ปุ่ม ก็คือปุ่มมันให้ Copy ไหมนี่เราอยากได้ปุ่ม Next อีก ไม่เป็นไรไปเพิ่มเอานะคะ Screen ที่ 2 เราก็ต้องมีปุ่ม Next ด้วยนะะค เพราะมันจะได้พออ่านจบแล้วมันจะได้ไปหZoom ได้ไหมs-p-e-a-k Speak ก็จะไม่ เห็นล่ามสิดูข้างบนสิ s-p-e-a-k ก็สะกดให้ฟังอยู่นะ N-e-x-t โอเค เราก็จะมีปุ่ม 2 ปุ่ม ก็คือปุ่ม Speak กับ ปุ่ม Next ให้รู้สีมันควรจะไปในทางเดียวกันนะคะ ปุ่ม Nexyใช้สีชมพูเหมือนกัน นะคะ เห็นไหมคะ 2 2 เพิ่ม Screen ที่ 3 แล้วก็ 4 ใส่อะไรคะ Screen ที่ 3 ใส่รูปวางโครง ใส่รูป ปุ๊ปไม่ให้ copy น่ะมีความอยากก๊อบมากเลย ได้ไหมมันมีทำอะไรได้บ้าง Select เลือกได้ไหม ไม่ได้ Data Data accepออกไปทำไมนี่ มือไวใจเร็วจริง ๆ เลย อ๋อยังอยู่มัน Save ให้อัตโนมัตินะคะImage ทันไหมใบเตย โอเค ใส่ให้ครบนะ ใส่ให้ครบทุกรูปทำเหมือนเดิม ตอนนี้มันเป็นขั้นตอนที่ทำซ้ำ ๆ นะคะ ใส่รูปนะคะ เราก็อัปโหลดรูป แล้วก็เลือกรูปมาใส่แล้วก็จัดมัน โอเคแล้วก็ใส่พื้นหลังไหไหม Backg Color เมื่อกี้เลือกเขียวแล้ว ฟ้า ชมพู สีฟ้า สีฟ้า ๆ โอเคนะคะไม่ให้ Copy น่พอยากก๊อบบ้าง มาไหมไม่มา เดี๋ยวนะ ไม่ให้ข้าม Short ด้วยไม่ให้ Copy ก็็ น่าจะให้ก๊อบใน Screen ไม่ให้ Copy นะคะ เดี๋ยวใส่รูปให้เสร็จทุกอันก่อน image สีก็เหมือนกัน ใน Screen 4 ก็ใส่รูปเหมือนกัน ทำขั้นตอนเดิมอัปโหลดไฟล์รูปภาพ เลือกภาพ แล้วก็ใส่สีพื้อน Back สีเหลืองเราก็ให้เห็นอันที่ 2 จะได้เห็นนะ ใส่ปุ่มเพิ่ม 2 ปุ่มเด็ก ๆ เดี๋ยวอีก 2 อัน เดี๋ยวอีก 2 อันเด็ก ๆ ทำต่อ ทีนี้ มาดูเมื่อเราได้ปุ่มให้ดูที่ 2 อันแรกเป็นหลัก ก็คือ Screen ที่ 1 3 กับ 4 เพราะเราตามหลักมันต้องทำ A-Z ใช่หรือเปล่า ต้องทำเพิ่ม เด็ก ๆ มาดูที่ Screen ที่ 1 ก่อน ปุ่ม next ตอนนี้เราจะสั่งให้ไอ้ปุ่ม นี้ ทำงานนี่ คลิกที่ปุ่ม คลิกหรือยังคะให้มันขดึ้นกรอบแบบนี้ ว่ว่าเราเลือกปุ่มนี้แล้วนะ ให้เด็ก ๆ ไปที่คำว่า Box ด้านบน เมนูด้านบนมันจะ ตอนนี้เราอยู่หน้า Desing ใช่ไหม ให้เราไปทีหน้า blockแล้วคลิก Buttom button 1 นี่ เห็นไหมคะเห็นไหมคะ คลิกที่ปุ่ม Bsutton 1 Button Next 1 คือตัวนี้ คือปุ่มนี้คือตัวนี้เห็นไหมคะ ดูด้วยเห็นไหมถึงได้บอกว่าให้เปลี่ยนชื่อเราจะได้รู้ว่ามันเป็นปุ่ม Next ของตัวไหนนึกออกนะ ไม่อย่างนั้นใช้ชื่อเหมือนกันเด็ก ๆ ก็จะจำยากนี่คือสาเหตุ Speak แล้วทำไมมี 1 2 3 4 ใส่เข้าไป จะได้จำง่าย ๆ นะคะ ปุ่ม Button 1 อันที่ 2 ก็คือของ Srceen 2 เราอยู่ที่ Box แล้วเราก็เลือก เมื่อกี้ขอโทษ ต้องเลือก Screen ก่อนนะคะถึงจะไปที่ Block นะคะ ก็คือเราจะสั่งให้ Srนั้นเมื่อกี้ไปกด Scence 2 ไว้แล้วเราไปกด ไปขึ้นเห็นไหมคะ UI componentUser Interface ของ ของหน้า หน้า Screen 2 แต่ทีนี้เราจะไปทำของหน้า 1 เราก็กดScreen 1 นะคะ แล้วก็เลฃือก Buton ทีนี้เด็ก ๆ จะเห็นเลย ว่ามันจะมี Block ขึ้นมาเยอะแยะมากมายเลยเราต้องการสหbox นี้มันทำอะไร ในหมวดหมวดหมู่แรกนะคะ ในBlock เซตแรกดูสีเป็นหลัก When Button next คลิกนั่นก็คือตัวที่ 1 บอกว่า เมื่อเมื่อกดปุ่ม แปลตามตัวเลยนะ เมื่อปุ่มนี้ถูกกด เมื่อ Button next โดนกด อันนี้ที่ 1 โดนกดปุ่ม Do ทำ ให้มันทำอะไร ดูของเราก็คือไปไหนคะ มีบอกว่า Speed มี Sound มี Sou เห็นไหมคะ นะคะ เดี๋ยวอธิบายก่อน จะได้ทำต่อเองได้นะ ตัวต่อมา When button Long Click กดยาว ๆ คืออะไร ก็คือ เหมือนเวลาเรากดเมาส์ค้าง อันนั้นก็คือ Long Click ใช่ไหมคะ หมายความว่า ถ้า ๆ สั่งให้ เราไปกดปุ่มที่ที่ปุ่มนี้ แล้วกดค้างไว้ มันจะเกิดอะไรขึ้น ก็คือให้มันทำอะไร แปลให้ฟังก่อนนะคะ ตัวต่อมาตัวที่ 3 เมื่อปุ่มนี้โดย Touch Down touchdown ก็คือ แค่เราแตะผ่านปุ่มนี้ ให้มันทำอะไร Thous คือแค่สัมพัส เหมือนเวลา ถ้าบางแอปเหมือนพอเลื่อนเมาส์ผ่านหรือรูปภาพมีเสียงขึ้นมา หรือ ๆ มีเสียงร้องเช่นผ่านแมว มีเสียร้องเหมียว อย่างนี้แล้วแต่เรากำหนดให้มันทำอะไร ก็คือเมื่อมีการสัมผัสปุ่มนี้ปุ๊บ Do ให้ทำอะไรนึกออกนะ ตรงนี้คึอส่วนที่เราจะเอาคำสั่ง หรือความต้องการของเรามาใส่นะคะ เหมือนกัน เหมือนกับปุ่มนี้ Button next thush up นะคะ ก็คือแล้วแต่เราจตะเลือกส่วนใหญ่ที่ใช้ มากก็จะเป็นตัวแรก เมื่อกดปุ่มเมื่อคลิกนี่ เราเลือก Do เราจะให้ทำอะไร ดูที่ฟังก์ชันมีอะไรบ้าง to do somthing นะคะ มี Device นี่เราก็จะไปดึง เราก็จะไปดึกพวกนี้การควยคุมมาใส่มันมี คำนวณให้ด้วยนี่ ถ้ามีการคำนวณ มี Text ทำอะไร text มี list มีรายการให้ ทำอะไรในรายการ มีสีให้เลือกให้ทำอะไรให้แสดงสีแดงหรือ อะไรอย่างนี้ มีการเชื่อมต่อนะคะ นะคะ ส่วน App Feature ก็คือมีนี่เห็นไหมคะ ให้พูด Say Hello in English หรือแปลภาษาเห็นไหมคะ นี่คือที่เราจะเลือกไปดูนึกอกอนะ Say พูด หรือ Speed in นี่เห็นไหมให้พูด หรือใช้คำสั่ง sound เพื่ออะไร เพื่อเล่นไฟล์อะไรก็ว่าไป มี Stop Sound RaAudio หรือ เลือกให้ทำอะไรแชร์ข้อมูลแชร์ข้อมูลอะไร แชร์ข้อความ แชร์เบอร์ ก็ใส่เข้าไปนะคะ หรือไปที่ Camera อย่านี้นะคะ แต่สิ่งที่เราจะทำ ก็คือไหนล่ะไหนล่ะ เราอยู่ที่ Screen 1 เมื่อกดปุ่มนี้ปุ๊บสิ่งที่ต้องทำคือมีอะไรได้อีกนะคะ เดี๋ยวต้องดูข้างล่าง put camera file app Function you somting เราต้องการให้มันไปหน้าต่อไป Go to อยู่ไหนนะ Text มีอะไรบ้าง มี Text to speak ไหม มี Map มี Logicon หรือจะเปลี่ยน test count Repeat อันนี้นะคะ Logic เงื่อนไข เอาตัวนี้ก่อนนะ เดี๋ยวข้ามจาก Button ไปเอาปุ่ม…รู้แล้วเข้าผิด Screen ที่ 2 นะคะ ก่อนขอโทษ ขอโทษ เลือก speak ก่อน when speak click นะคะ ก็คือเมื่อกดปุ่ม speak ให้ทำอะไร ให้ Speed บอกว่า Say ใช่ไหม พูด Hello นะคะ เราจะเลือกตัวนี้นะคะ ก็เอามาใส่เข้าไป เห็นไหมคะแต่เปลี่ยนจาก Hello เป็น Say อะไรคะ ดู ๆ หน้า Desine speak speak อะไร a ใช่ไหมคะ เพราะฉะนั้นกลับไปที่ Block เปลี่ยยนจาก พิมพ์คำว่า</w:t>
      </w:r>
      <w:r>
        <w:t xml:space="preserve"> </w:t>
      </w:r>
      <w:r>
        <w:t xml:space="preserve">“</w:t>
      </w:r>
      <w:r>
        <w:t xml:space="preserve">A</w:t>
      </w:r>
      <w:r>
        <w:t xml:space="preserve">”</w:t>
      </w:r>
      <w:r>
        <w:t xml:space="preserve"> </w:t>
      </w:r>
      <w:r>
        <w:t xml:space="preserve">ในภาษาอะไร ลองเปลี่ยนภาษาไหม ภาษาอังกฤษเคยได้ยินแล้ใช่ไหม ลองเอาภาษา ฝรั่งเศสไหม ลองนะคะ แล้วทำอย่างไร Test สิ Test ให้มัน Test ดู มันจะ text ให้หรือยัง มันยังไม่เทสต์ on deviขึ้นหรือยัง เราต้องมาเลือกโหมดอีกหรือ ขึ้นไหมนี่ ต้องเลือกก่อนนะคะนะคะ เอา Google play หรือ เพราะเครื่องมิ้น… ให้ติดตั้งนะคะ ไม่สิเราไม่ได้อยาก Test ในนี้ เราจะเทสต์ในหน้ามันนี่เดี๋ยว ๆ เช็ก Preview สิ เห็นหรือเปล่า ภาษา มันเร็วมันเร็วใช่ไหม เอาใหม่ ย้อน ๆย้อนกลับไป ย้อนแล้วออกเลยหรือ ด้วยความเคยชินเราก็จะกดย้อน ของเราโดยอัตโนมัตินะคะ ไม่เป็นไรเพราะมันsave อัตโนมัติเมื่อกี้ตอนเราเลือก speak Speak นี่ ใน Block เราเป็นภาษาอะไรคะ ฝรั่งเศสที่นี้อยากจะ ลองเป็นภาษาอะไรบ้าง ลองไหม ๆ ภาษาเวียดนามสิ มันอ่าน A ว่าอย่างไร กด Web Preview นะคะ เรายังไม่ทดลองในตัวไอ้นี้เราใช้ Web A A นะคะ เห็นไหมคะ เพราะฉะนั้น b ก็ทำเหมือนกัน เข้าใจวิธีการนะ เหลือปุ่ม next ไปดูปุ่ม next กัะนกลับไปที่ Block เราใหม่นะคะ มันยังเปิดหน้า Preview อยู่นะคะ มันอยู่ในหน้า Preview ก็คือ Back to Edit Editing นะคะ กลับไปที่หน้า Edit Speak มาแล้ว ปุ่มต่อไปก็คือปุ่ม Button next 2 นี่ เราก็วางต่อเห็นไหม ทำเหมือนเดิม คลิกแล้วให้มันไปหน้าถัดไป Control ควบคุมNavigation เมื่อกี้เราเลือก Sence ไหน เพราะฉะนั้น จากหน้าที่ 2 มันต้องไปหน้าที่เท่าไรลูก 3 นะคะ เพราะฉะนั้น Ctrl ใเNavigation Tools นี่นะคะ ใช้คำว่าให้มันทำอะไร ให้มันนำทางไปที่ Screen ที่เท่าไรนะ เมื่อกี้… ตอนนี้ ๆ เราทำปุ่ม ที่อยู่ใน Sence 2 หน้าต่อไปก็คือ Sence 3 นะคะ เดี๋ยวเทสต์ดูโอเคไหม Next ปุ๊บมาถูกต้องไหม เด็ก ๆ ใช่ไหมคะ เห็นไหมคะ มันต้องมาที่หน้าที่ 3 เพราะหน้าที่ 3 เรามันต้องเป็นรูปนี้ ไม่ทันเดี๋ยวอธิบายใหม่ได้ ทำไมไม่ขึ้น ขึ้น หน้า 3 อ๋อไม่ได้เปิดหน้า Designเราดูหน้าเราดี ๆ นะคะ หน้าที่ 1 เพราะฉะนั้น เมื่อกี้เราไปทำปุ่มที่ 2 ปุ่มในหน้าที่ 2 แต่เรายังไม่ทำปุ่มในหน้าที่ 1 ใช่ไหมคะ เเพราะฉะนั้นเราไปทำปุ่มหน้าที่ 1 เลยคะ ทำเองตอนนี้ที่ต้องการก็คือ เมื่อกดปุ่ม เริ่มจากหน้าที่ 1 พอกดปุ่ม Next ปุ๊บ เด็ก ๆ จะต้องมาที่หน้าที่ 2 พอมาที่ หน้าที่ 2 กดปุ่ม Speak ปุ่มมันจะออกเสียงตัวอะไร A เสร็จแล้วพอออกเสียง A เสร็จ Next ต่อ มันต้องไปไหนต่อไปเปิดหน้าที่ 3 ลอง ดูนะคะ ตอนนี้ที่ตรง Block ที่เราใช้นะ มี CTRL อยู่ที่ Control ใช่ไหมคะ Vavigation Control ก็คือ ควบคุมทิศทางอย่างนี้นะคะ นี่ลองดูนะคะ มันมีคำศัพท์มัน แล้วเราก็ลองแปลไปด้วยก็ได้ พี่ล่าม พี่ล่ามช่วยล่ามหน่อยนะคะ พอดีเมื่อกี้น้องถามว่า ในหน้าดีไซน์นี่ ถ้าเด็ก ๆ จะเปลี่ยนก็ได้ แล้วแต่ตัวเอง คือคนอออกแบบคือเด็ก ๆ นึกออกไหมแต่เพียงแต่ต้องจำให้ได้ ว่าปุ่มนี้ที่แม่บอกว่าตรงนี้พยายามเขียน ชื่อปุ่มนะ เราจะได้รู้ว่าเป็นปุ่มไหนนึกออกนะ ต้องไปไล่เปลี่ยนชือ่ไว้ด้วย เพราะไม่อย่างนั้ พอไปคลิกเลือก ไอ้นี้ก็ Button ไอ้นี่ก็ Buttonนึกออกไหม ก็ไปเปลี่ยนชื่อมันนะคะ คือตอนพาทำเมื่อยังเปลี่ยนไม่ครบหมดนะ แต่ให้นึกถึงเวลาที่เราไปทำเองจริง ๆ เด็ก ๆ ควรจะเปลี่ยนชื่อฝั่งทางนี้ด้เพื่อเวลาเราดึง หรือหรือเราจะเชื่อม block กับปุ่มน่ะเราก็จะได้เข้าใจว่าปุ่มนี้คือตัวนี้นะคะ เราจะได้เอามาใส่ใน Box นี้เพราะฉะนั้นการ วางตำแหน่งของปุ่มหรือรูป ก้แล้วแต่เด็ก ๆ เลยเพราะฉะนั้น อยากได้อะไรเพิ่ม เพิ่มเฉพาะ A B C นี่ เรียงง่ายสุดแล้วเห็นไหม คือกดปุ่มปุ๊ปไปหน้าต่อไปใช่ไหม ไอยากขึ้นมันก็ แต่หลักการ ก็คือกดปุ่มแล้วพูด หรือลองเปลี่ยนมากดรูป ที่มันจะมีบอกว่า Touch Up Touchมาใช้คำสั่งอื่นเช่น เมื่อคลิกผ่านรูปนี้มีเสียงเพลงเข้ามา ลองไหมคะ ลองดูที่ภาพแรกนะใครที่ตามแม่ทัน ตอนนี้ตอนนี้นะคะ เราก็จะอยู่ที่ Screen ที่ 1 ความต้องการ ก็คือเมื่อเราให้เมาส์ผ่านรูปนี้นะคะ เมื่อเมาส์ผ่านมาที่หน้ารูปนี้ ให้มีเสียงเพลงขึ้นเพราะฉะนั้น เราต้องไปืั้ block แม่ยังไม่ใส่หรือ Button Button next 1 แม่คลิก Navigation tools Sence 1 ไป Screen 2 แม่ยังไม่ได้เปลี่ยนใช่ไหมสิ่งที่อยากเพิ่ม ก็คือ A B C นะคะ เดี๋ยวเราจะเลือกอะไร มีแบบอะไรนะ ให้ Resite Mode เปลี่ยนขนาดได้ คอมพิวไฮ อะไรพวกนี้ Visible Visible ทำอะไรได้ ยังไม่เลือกเลย ใจเย็น ๆเราไม่อยากได้ When When Pic Click เราสามารถเปลี่ยนรูปได้นะคะ ดูจากรูปนี้ แบบแรกนะคะ เมื่อ เมื่อ คลิกที่รูปนี้ปุ๊ปให้ทำอะไร ให้…ยังไม่ดึออกมา เดี๋ยวดึงตัวนี้ออกมาก่อน ดึงตัว Box คำสั่งแล้วก็ สั่งให้ Do A B C คลิกให้ Picture เปลี่ยนเป็น มีรูป…เดี๋ยว ๆ หารูปเปลี่ยนก่อนแป๊บหนึ่งนะคะ จะได้เห็น สลับภาพนี่คือเทคนิค การสับเปลี่ยนภาพนะ เปลี่ยนภาพไม่ให้ใไม่ให้ใส่ Sound หรือ อยากให้Set A B C Pic Pictruลองเอาตัวนี้ก่อนนะ Test ให้ดูก่อนนะ เพราะเมื่อกี้มีรูปคำว่า Test ให้อยู่แล้วนะเดี๋ยวจะดูว่ามันจะเปลี่ยนไหม เห็นหรือเปล่า ทีนี้ เราต้องสั่งให้ตอนเรา Test รูปกลับมาใช่ไหมคะ นี่นะคะ แก้แป๊บหนึ่ง เดี๋ยวมันจะสับสนบอกแล้วให้ใส่ A B C LabelLabel ส่วนของ Label ส่วนของรูป หน้าที่แล้วเราก็จะเพิ่มอีกรูปหนึางนะมันจะอยู่ซ้อนกัน เดี๋ยวางตรงนี้ก่อน ว่ารูปที่เราเอามารูปที่เรามาคือรูปอะไร นะคะ รูปที่จะเปลี่ยนนะคะ เดี๋ยวหารูปที่จะเปลี่ยนก่อนขอเปลี่ยนเป็นอันนี้ก็ได้ ธรรมดา ไม่ต้องพิศดารมาก บันทึกรูปภาพเป็นโอเคดูรูปที่ 2 นะเด็ก ๆ ดูวิธีการเปลี่ยนรูป ให้เปลี่ยนรูป Pictrue นี้ เลือกไฟล์ Upload file เหมือนเดิม รูปที่ 2 Open มาหรือยัง เราก็จะ วางให้มันSize เท่าตัวนี้เลย เวลาเปลี่ยนจะได้ดูสมูท แต่ทำอะไรให้เลือก Image 3 เห็นไหมซ่อนไว้ข้างล่างเห็นหรือเปล่า แล้วก็แล้วก็…ทีนี้ตรง Box เหมือนเดิมนะคะ เปลี่ยน ตัวนี้เป็นชื่อไฟล์นี้ชื่อไฟล์นี้ Test ให้ดูนะคะ เกิดอะไรเมื่อเราเปลี่ยนรูปคลิกปุ๊ปถ้าจะเปลี่ยนกลับตัวนี้ก็ทำเหมือนกันนะคะ ยังลืมดู A กดค้างไว้เสียงยังตามมาอยู่เลยนะคะ เห็นหรือเปล่า นี่คือหลักการง่าย ๆ คลิกแล้วไปต่อ คลิกแล้วทำอะไรได้ เด็ก ๆ สามารถตกแต่งได้ เพิ่มเติมได้นะ สีสันอะไรแบบนี้ คือ… แม่น่ะบอกว่าให้ใช้เวล่ลเือเวลาในการเลือกรูปนะ 10 นาที เลือก3 รูป เพื่อเราจะมาทำ แล้วค่อยไปเลือกรูปสวย ๆ มาทำปรากฎสาว ๆ ยังเลือกรูปไม่ได้อยู่ถึงตอนนี้ คืออยากให้ทำไปด้วย คือจะให้เลือกแบบยังไม่ต้องเอาสวยมาก เอาธรรมดาก่อน เอามาทำก่อน แล้วมันจะได้ไปต่อได้นะคะ เวลาให้ทำส่งน่ะ ค่อยเอารูปสวย ๆ มาทำ ทำให้มันเป็นเรื่องเป็นราว ทำให้มันสวยงามอย่างนี้นะคะ เหมือนกัน ถ้าใครทำพวกปุ่มอะไรเองเป็นพวกปุ่มอะไรเองเป็นก็ให้ทำปุ่มเสีย เหมือนปุ่มนี่มันเป็นรูป ไปหน้า Desiกลับไปหน้า Design ก่อนมันไม่ปิดหน้านี้ เหมือนเหมือนลักษณะปุ่มน่ะมันมีแต่โค้งโค้งหรอ เราอยากได้อย่างอื่นได้ไหม ทำให้มันเป็นกลม ๆ ให้มันยเห็นความแกตกต่างของปุ่มอย่างนี้นะคะ เห็นไหมคะ ถ้า next เราใช่เป็น ปุ่มวงกลมอย่างนี้นะคะ รูปทรงของปุ่มมันดัดได้นะเด็ก ๆ นี่ ดูนะ เห็นหรือเปล่าคะ เอา Speak เป็นกลม ๆ ก็ได้ เอา Next เป็นวงลีเหมือนเดิมก็ได้สามารถปรับได้นะคะ ไม่ได้มีอะไรพิสดารหรอกลูกนี่นะคะ ดัดแปลงเอานะคะ แต่อยากก๊อบปี้มันไม่ให้ก๊อบ อยากก๊อบมากเลย นะคะ ไม่เป็นไรเขาก็อยากให้ทำซ้ำ ๆ จะได้จำได้นะ ว่าปุ่มนี้เป็นอะไร แต่สิ่งสำคัที่ต้องเน้นย้ำ ก็คือต้องมาแก้ชื่อตรงตรง Ui นี่ด้วย ตรง นี่ ตรงการออกแบบนะ แต่ละส่วนเราจะได้รู้ว่าตรงนี้เป็นรูปอะไร Image 2 คืออะไร อะไรนะ Image ก็อาจจะบอกว่า Image นี้ รูปตัว Sence ที่ 4 เป็นรูปตัว C image _ ใส่ _ เข้าไป เพิ่มต่อท้ายอย่างนี้ก็ได้จะได้รู้ว่าอ๋อรูปนี้เป็ตัว C นะ อย่างนี้นะคะ หรือ หรือเราอยากให้มีวีดีโอไหม หรือเราอยากให้มีวิดีโอไหม ใน A นี่ อย่างนี้นะคะ เราก็เอาวิดีโอใส่มาเพิ่ม พอกดปุ่ม Speak ก็คือพอกดปุ่ม Speak ไป นะคะ ต้องการแบบไหนนี่ทำให้ดูนะคะ เทสต์ให้ดู แม่จะใช้ Screen ที่ 2 เป็นตัวอย่างนะ ก็คือกดปุ่ม Speak นี่ เมื่อกดปุ่ม Speak มีปุ่มอีกปุ่มหนึ่งก็คือ ปุ่ม Play เพื่อไว้เล่นวิดีโอ ไหนล่ะ Button ปุ่มนี้จะชื่อว่าPlay นะคะ ปุ่ม Play ขอปุ่มเป็นปุ่ม ๆ เมื่อกดปุ่ม Play แล้วจะเกิดอะไรขึ้น ให้มันแสดงวิดีโอนะคะ เพราะฉะนั้น ต้องหาวีดิโอเขาลืม มันจะต้อง เราก็ต้องไปหาไฟล์วิดีโอ อัพโหลดวิดีโอ ไม่ได้สิ ไฟล์บวก mp3 mp4 นะคะ MP4 เดี๋ยวเราลองเปิดดูก่อนนะคะ A B C Free Download หาฟรีดาวน์โหลด สถานเดียวนะคะ Download ไหนล่ะ เบื่อจริงโฆษณา อะไรนี่ อัลฟาเบท อยู่นี่นะคะ Download MPให้โหลดไหมให้โหลดไหม ๆ ไปเข้าอะไรนี่ OK fast download เลย ไม่เอา slow ก็ได้ 90 วินาที เลยหรือ ระหว่างรอนะคะ เด็ก ๆ ใครยัง คลิกแล้วไม่ไปบ้าง ยกมือ เสือน้อยได้ไหมเสือกน้อยให้อะไรทำอยู่นี่ใช้เครื่องหรือเปล่า พี่เซฟโอเคไหม ไอซซ์ลเพียงแต่ต้องมาแปลภาษาอังกฤษเท่านัน้นค่อยแปลไปคือให้สอนทุกตัวก็คงไม่หมดเทอมนี้นะ เพราะฉะนั้น อันอื่นให้นึกถึงว่าเราจะให้มันทำอะไร แล้วสิ่งที่มันจะทำออกมาคือออะไร แล้วก็ไปอ่านลองดูแล้วก็แปลออกมาดูนะคะ อันนี้แบบธรรมดามากเลย แล้วแสดงใช่ไหมคลิกปุ่มแล้ว มีเสียง คลิกปุ่มแล้วทำอะไรได้ เพราะอะไรเพราะอะไร พอตรงใน Blocks นะ มันก็จะมีเป็น Control เป็น Mat เป็น Text อะไรอีก มี list ขึ้นมาให้เลือกได้ มี มี Device นะ ตรงไหนถึงตรงไหน จำไม่ได้หรือ aปัญหาที่เกิด ของแบม แบมใช้ภาษาไทย คอมพิวเตอร์ไม่รู้จักภาษาไทยนะ คำสั่งน่ะ คำสั่งภาษาไทยของคอมพิมพ์ไม่มีนะ คลิกของคอมพิวเตอร์คลิกภาษาไเป็นคลิกภาษาอังกฤษแบมทำไมเลือกเป็นภาษาไทย ให้เลือกเป็นภาษาอังกฤษเลย ต้องไม่เลือกเป็นภาษาไทยน่ะ คำสั่งคอมพิวเตอร์มันจะรู้จักแค่ Click คลิกขึ้นเป็นคำวั่งภาษาอังกฟษ ภาษาไทยไม่รู้จัก ทำไมแบมถึงไปเปลี่ยนตรงนั้น ทำไมของแบมไม่เหมือนเพื่อนเลย ใช้เขียนโปรแกรมน่ะ เรา ควรเขียนเป็นภาษาอังกฤษทุกครั้ง เพราะมันจะรู้จักภาษาไทยเฉพาะข้อความเช่น ก. ไก่ น่ะ ได้ อย่างนี้แต่ถ้าเป็นคำหรือ คำสั่งให้คอมพิวเตอร์ทำงานน่ะ ต้องเป็นคำสั่งภาษาอังกฤษเด็ก ๆ จะถนัดใช้ภาษาไทยมาก เปลี่ยนโหมดเป็นภาษาไทยหมดเลย ตอนเลือก เลือกคำสั่งก็ต้องเป็น อังกฤษ นะคะ นี่แม่ไปดูของเขาน่ะ ไอนี่เขาเป็น ตอนเลือกภาษามั้ง เขาก็ไปเลือกภาษาไทยน่ะ ไทยน่ะ เมนูเขาDesing เขา ก็เป็นออกแบบ ภาษาไทยเลย เลือก Blocks นะ มาเลือก Blocs คำสั่งไอ้ตรงคลิกเขานี้มันกลายเป็น เป็นมีมีคลิกภาษาไทยเข้ามาด้วย แล้วพอกดคอมพิวเตอร์ไม่รู้จัก คอมพิวเตอร์ไม่รู้จัก คลิกอะไรนี่ ฉันไม่รู้จักนะคะ เพราะฉะนั้น แบมก็ต้องเลือกที่เป็นเป็นคำสั่งภาษาอังกฤษนะคะ เดี๋ยวจะ เปลี่ยนไปเอาสำเนียงภาษาอังกฤษ เช่นเดียวกันขอบตัวอื่นด้วยนะคะ แบบต้องแก้แล้วแบบก็ต้องดูที่แบบไว้น่ะ ที่ออกแบบไว้คืออะไร Screen ที่ 2 คืออะไร ไล่ให้มันถูกน่ะค่ะ ไปตามหน้านั้นนะ หน้า โอเคไหมคะ ลองให้พอเปลี่ยนเป็นวิดีโอใช่ไหม วิดีโอเราเสร็จยัง โหลดได้หรือยัง ยังมาถามอีก ฉันไม่ใช่โปรแกรมอัตโนมัติ ดาวน์โหลด โอเคได้แล้ว แป๊ปหนึ่งนะครับขอเอาวิดีโอใส่เข้าไปก่อน ยังหมุนอยู่เหลือ 9 นาที ไฟล์ใหญ่ขนาดนั้นเลยหรือ ปัตติโธ่ มันใหญ่ขนาดนี้ก็ ไม่เอาแล้ว มันต้องหาวิดีโอตัวเล็ก ๆ ก่อนนะ เด็ก ๆ ใหญ่มาก 9 นาทีโหลด ก็ได้ ไม่อย่างนั้นก็คือคลิกแฃให้มันไปเล่น Youtube ดูนะคะ ดู Box ก่อนเปิด Box ให้ดูก่อน Box ของ Button 2 นะคะนะคะ เมื่อกดปุ่มนี้ปุ๊บ Navigation เราอยู่ไหน ให้ไปเปิดไฟล์ให้ไป Control Navigation Tools Control to อะไรได้บ้าง ไม่เอาน่ะ ถ้าไม่เอาลบใส่ถังขยะ ทั้งขยะ เห็นไหมลากแล้วไปใส่ถังขยะ ให้ฝาถังมันเปิดก่อนด้วยนะ มันถึงจะทิ้งได้ เมื่อกดปุ่มที่ 2 คลิกให้มันSound เสียง Start Audio stop play นี่ไง Play อะไร นะคะ ให้มันเล่นให้มันเล่นอะไร เรายังไม่มีไฟล์ที่จะให้มันเล่น เดี๋ยวนะแป๊บ อีก 7 นาที หัวตัวอื่นให้ก่อน Play อะไรได้ มันให้ Play อะไรได้ มันให้ play อะไรได้ play แต่รูปอัพโหลด and addก็ส่งนะคะ เสียงอะไร เสียงฝนหรอColor Control If Do repeat base Open linkเจอแล้ว ให้มันไปเปิด Link ตัวนี้ทิ้งก่อน ไปเปิด Youtube เมื่อกดปุ่ม Play ปุ๊บ เราก็ไป Copy link A B C Song Copy นะคะ เราจะ Copy ลิงก์ เดี๋ยวให้ดูนะคะ เดี๋ยวปิดก่อนนะเ เพื่อจะให้เห็นว่า เมื่อกดปุ่ม Play ปุ๊บ โฆษณาด้วย มันจะต้องเปิด A B C Song เปิดไหม เห็นไหมคะเห็นไหม ไปเปิดวิดีโออย่างนี้นะคะ ให้หลักการนี้ได้เลย ถ้าไม่มีวิดีโอของตัวเอง ให้ไปเปิดใน Yputube นี่ อย่างนี้นะคะ หรือถ้าไม่ทำเป็นปุ่มมือกดไปแล้วหรือถ้าเรา ไม่ทำเป็นปุ่มนะ ถ้าจะเอาปุ่มออกนะคะ ก็คือหมายถึงว่า เมื่อกดรูป เดี๋ยวเราไอ้นี่ออกก่อน ลบก่อน กดไปที่ภาพตัว A B C B C เอาที่ Sence 1 แล้วกันเอาไอ้นี่ออกนะ เอา Save เปลี่ยนรูป ขอเปลี่ยนเป็น Control เลือกควบคุมให้ Open link ให้ไปเปิด Link Control อันนี้ใช้วิธีคลิกที่รูปนะคะ คลิกรูป A B C ปุ๊เห็นหรือเปล่า ถ้าไม่ต้องใส่ปุ่มเพิ่ม คลิกรูปแล้วก็เปิดวิดีโอให้ดูอะไรอย่างนี้นั่นคือหลักการที่ ถ้าใครทำApp แบบสื่อนึกออกนะ พอคลิกรูปนี้ปุ๊บไปแสดงวิดีโอ สมมติรูป…รูปเมนูอาหาร สมมติคลิกรูปก็แสดงอยาจจะแสดงสูตร หรือ ให้นึกถึงหลักการนี้นะคะลูก เมื่อเราคลิกรูปให้มันแสดงอะไร หรือเมื่อเราคลิกรูปให้มันไปเปิดอะไรนึกออกนะคะ ใช้หลักการอย่างนี้เลย Get ไหม อันนี้แบบ Basic แล้ว ง่าย ๆ ลองทำสิของเด็ก ๆ ก็คือเมื่อ… ให้โจทย์แล้วนะคะ ให้โจทย์การบ้าน นั่งทำในชั่วโมงนี่ล่ะ ให้ Delete Delete อันไหนไม่ใช้ Delete วิดีโอ ๆ ถังขยะอยู่ไหนเอ่ย ทำไมเมื่อกี้กด Delete แล้วไม่ลบนะไม่ลบน่ะ ของแม่มันไม่ลบน่ะ มันไม่ยอมลบให้เราน่ะ เราก็อยากลบ ไอ้ตัวนี้ ๆ ไม่มีถังขยะให้ทิ้งหรือ เลือก เลือกแล้ว Delete ออกไหมไม่ออก ตรงไป…อ๋อรู้แล้วอยู่ไหน Screen ไหนนะ Screen 2 Screen ที่ 2 ถึงขยะ มันใช้ การลบด้วยถังขยะ ไอ้ตัวนี้โจทย์ทำนะคะ ให้ลองทำเอง ในหน้าที่ ให้ไปที่ Screen 4 นะคะ เมื่อคลิก ที่รูปตัว C เมื่อคลิกที่รูปตัวC นะคะ ให้เปิดวิดีโอ ให้มันเปิดวิดีโอขึ้นมา ลองสิ ลองทำสิ เดี๋ยวจะไปตรวจให้เปิดวิดีโอนะ เปิดวิดีโอในยูทูปน่ะ ยังไม่มี Animetion โจทย์ก็คือยังโหลดไม่เสร็จเลย ดปรแกรมวิดีโอใหญ่มาก ในหน้า Screen ที่ 4 ใช่ไหม ตัว C ก็คือต้องการให้เด็ก ๆ คลิกภาพตัว C เสร็จแล้วมันแสดงไปที่ลิงก์ เอาลิงก์ A B C หรือจะเอาลิงก์ แบบอื่นให้ไปเปิดเพลงเอาเป็นเพลงนะ เอาเป็นดพลง A B C นะคะ ใน youtube ให้ เพราะฉะนั้นเด็ก ๆ ต้องไปหา link ว่าจะเลือกเอาตัวไหน แสดงว่าทำได้แล้วแบบนี้เป็นต้นนะคะ จะให้มันมาเปิดหน้านี้ให้ดู ความจริงอยากให้มันเปิด วิดีโอแต่ดูแล้ว โหลดวิดีโอแล้วดูช้า เอาไว้ชิ้นหน้านะคะ เดี๋ยวให้เตรียม อย่างนั้น เดี๋ยวจะสั่ง สัปดาห์หน้าเราอยาก ให้มันเป็นเรื่องเป็นราวทีนี้ ไหน เมื่อกี้ Basic แล้ว เอา Medaim มาหนใน Medium ให้ทำเกมไหมคะ ทำเกม ไหม ทำเป็นเกม เหมือนมีคนจะทำเกมนะ เราจะทำเกมอะไรทีนี้ เอาเกมแบบไหน อย่าเพิ่มเอายากมาก นึก ๆ เกมใน App ที่เคย เอาแบบง่ายๆ ก่อนนะ อะไรนะ เกมจับคู่ไหมคะ ใช้รูปเยอะไหม ใบเตยส่ายหน้าไม่เอาเกมจับคู่ ใบเตยบเสนอสิคือต้องให้เตรียใข้อมูดูสิ ช้ามาเลยนะคะ เด็ก ๆ จะได้เตรียมข้อมูลเอาไว้อยากทำเกมแบบไหนล่ะ ลองนึกสิ ๆ เกมในแอปมีเยอะเหมือนกันนะ เมื่อกี้แบบ คลิกรูปแล้วก็มีเสียงแล้วใช่ไหม พอคลิกรูปแล้วเปลี่ยนภาพได้ คลิกแล้วไปเปิดลิงก์ Youtube เรานี้ Basic สุดแล้วง่ายสุดแล้ว เดี๋ยวลองค้นดูใน ในตัวอย่าง Thunkable ก็ได้ นะคะ เขาเขามีตัวอย่างให้ดู Top Communication Pro…File Location อันนี้ยากไป อย่าเพิ่ง ๆ BTS Quiz ตอเอาแบบนี้ไหม ตอบคำถามเป็นแบบไหน ขอเข้าไปดูก่อนนะ เดี๋ยวเราดู Project เขาก่อน Click here for quiz acclick what is Click here for quiz Submit type hear มีคำถามขึ้นมาแล้วก็มีช่องให้กด Sub,ถ้าไม่เอาย้อนกลับไปใหม่ ย้อนกลับไปใหม่ ไปดูตัวอื่น มีอะไรอีก inventory Translate Display Color ball นี่เกมไหม แถบ ดูนะชื่แเกมน่าจะเป็นเกมน่ะ เขาบอกว่าคลิกที่บอล ไหนล่ะ ไหนล่ะไปไหนแล้วลูกบอลไปไหนแล้ว คลิกที่บอกนะ นี่เห็นไหม ยากไปหรือเปล่าเห็นไหมทำให้ไอ้ลูกบอลนี่มันไปตามไอ้นี่ได้ไว มันไม่ไปต่อนะ ให้ทำอะไรนี่ กดอันนี้ดูสิ ไหนล่ะ ลูกบอลเราไปไหนแล้ว เห็นไหมฉากเลื่อนไปต่อไม่ได้ ลอดไม่ได้ ได้แล้วไปต่อคลิก ลูกบอลอยู่ไหนนะสุดแล้วแค่นี้ เริ่ม 1 ด้านที่ 1 เห็นไหมคะ อันนี้คือ ให้คลิกเมาสื ลองคลิกไหม ได้ 2 2 ไปต่อไหม เริ่มที่ 1 ต่อ ผ่านแค่ 2 ด้านโดน ๆ เขาว่าเลย ไม่ทันนะคะเอาใหม่ ปุ๊บ ตามซ้ำ ดูตัวอย่างอื่นอีก เด็ก ๆ ช่วยกันดูนะคะสนใจตัวไหนบอกได้ Werk crEcomart Wabsite Tempage คืออะไรPreview do app อันนี้บ่ Snap a gram คืออะไรram คืออะไรล่ะ อ๋อ Cap ภาพน่ะหรอ ต้องมาหรือ Snap a gram ไม่เอาน่ะ อันนี้ก็คือแค่กดรูป Sanp ภาพใช่ไหม ดู Public gallerแคทตาล็อก matching carจับคู่ นี่ไง เกมจับคู่นี่เห็นไหมจับคู่นะ ส้มส้ม กีวี่ เชอร์รี ส้ม แอปเปิ้ลนี่น่า จำผิดแล้วก็มีส้มหลายแบบด้วยนะ อันนี้ Maching card game อันนี้รูปภาพ ก็คือมีรูปปิดไว้ เสร็จแล้วกดแสดงรูป อันนี้แบบเกมจับคู่ แบบไหนน่ะ จะได่เตรียมหาเอาอะไรอีกดี Public ที่เขา Public มาแล้ว if else Tutorสอน Edit เป็นแอปสอน if else if eles อันนี้ เป็นแบบสอนให้พิมพ์ พิมพ์อะไรล่ะ if เปล่า ฝนตกหรือ เสียงอะไรมันคืออะไรนะเกมนี้ ไม่เห็นผลลัพธ์อะไรเลย เอาตัวไหนดีล่ะ เด็ก ๆทำ Even Trainer Flash Flashlightคืออะไร Cattalot logo my project myproject นี่ทำอะไร มีทดสอบมี project last coonSport ball app Color นี่ทำอะไร เดี๋ยวดู Color นะคะ พอกดปุ่มโอโห้ ใส่ ก็คือแสดงสีไม่ไหว ๆ ไม่หยุดด้วย เสียงไม่หยุดด้วย เอาอะไรอีกดี เด็ก ๆ ยังไม่ช่วยเลือกน่ะ ว่าอยากทำอะไร เราก็อยากทำไอ้ที่คาดว่าเด็ก ๆ ทำได้ด้วยน่ะ มีอะไรอีกนะ เยอะอยู่นะ Train Track ลองดูสิ เป็นอะไร เป็นเครื่องคิดเลขหรือ วิ่งได้เท่าไรมีปฏิทิน แสดงปฏิทินค้นหา Run Swim ไม่เห็นไม่เห็นขึ้นอะไรเลย คือ app ตอบคำถามคำถามคอมพิวเตอร์ อันนี้ อันนี้น่าจะทำเป็นให้ความรู้ ดูนะคะ การเลี้ยงโคเนื้อ คลิกปุ๊บไปไหนต่อ ไม่ไป ไปแล้วไม่ขึ้น แบบนี้ไหมคะ ยากขึ้นมาหน่อย อันนี้เป็น เป็นapp ให้ความรู้ก็คือมีเมนู ทำเมนูนะ เห็นไหมคะ วงการโคเนื้อและพันธุ์โคเนื้อ อาหารและการให้อาหาร โคขุน การขุนความสำคัญของโคเนื้อ ของเขาก็คือพอคลิกเลือก ปุ๊บ มันก็จะเปิดยูทูป ฝนตกหรืออะไร สัญญาณอินเทอร์เน็ต หายไปด้วยเลยบ่ อันนี้เป็นแบบสอนที่ใครบอกว่าต้องการน่ะ หลักการไม่ได้มีอะไรพิสดารเลยนะที่ทำแอปสอนนะ ดูแอปใน Playstore ดีกว่ามีแอปอะไรบ้างเอาอะไรดีนะ สัปดาห์หน้า สัปดาห์หน้าพา…เดี๋ยวเดี๋ยวจะบอกใน Class แล้วกันนะนะคะ ว่าให้เตรียมอะไร คอยดูนะคะ ประมาณวันจันทร์จะโพสต์บอกใน Classroom ว่าจะพาทำอะไรนะ เด็ก ๆ จะได้เตรียมข้อมูล นะคะ เอาไว้ใน ไดร์ฟ ให้เรียบร้อยอย่างนี้นะ พอเวลา เวลาเข้าห้องมาก็เปิดไฟล์ข้อมูลรอเอาไว้เลย จะได้ใช้ทำได้โอเคนะคะ อย่างนั้นเดี๋ยวสัปดาห์หน้า ไปในคลาส แล้ววันจันทร์จะแจ้งว่าจะทำอะไรแล้วให้เด็ก ๆ เดตรียมอะไร จะมอบหมายว่าให้เตรียมอะไรมา โอเคนะคะ ทีนี้เดี๋ยวขอดูผลงานสิ ตอนนี้ทุกคนจะต้องสามารถ สามารถ สามารถ ไปที่แอปตัวเองแล้วพอเข้าไปที่หน้าที่ 1 ปุ๊บ นะคะ พอกดปุ่ม next เดี๋ยวจะกด Play นะคะ เด็ก ๆ จะต้องเปิดมาที่หน้า Preview อย่างนี้นะคะ ให้อยู่ที่หน้าที่ 1 ที่ 2 พอกดปุ่ม Speak มันจะต้องพูดให้ฟังแล้วพอกดปุ่ม Next มันก็ไแปหน้าถักกดอีกก็ไปอีกนะคะ พอไปหน้าสุดท้ายจะต้องแสดงวิดีโอให้ดู ขอดู มอบหมายงานในสัปดาห์หน้าแล้วกันนะคะ สัปดาหนี้พอแค่นี้ หรือใครอยากทำอะไร ก็เตรียมมาเลยโอเคไหม เดี๋ยวใครจะขอบคุณที่ล่ามน้อง ๆ ขอบคุณพี่ไกด์นะคะ นะคะ วันนี้พอแค่นี้ค่ะ ทุกคนทำแอป ABC ได้ถูกต้องทุกคนนะคะ น่าจะง่ายอยู่นะคะ เดี๋ยวสัปดาห์หน้า อีก เรื่องใหม่นะคะ สัปดาห์นี้พอแค่นี้ค่ะ สวัสดีค่ะ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 4896 (22/06/2022 การพัฒนาโปรแกรมประยุกต์สำหรับอุปกรณ์เคลื่อนที่)</dc:title>
  <dc:creator/>
  <cp:keywords/>
  <dcterms:created xsi:type="dcterms:W3CDTF">2022-11-24T04:52:19Z</dcterms:created>
  <dcterms:modified xsi:type="dcterms:W3CDTF">2022-11-24T04: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พฤษจิกายน 2565 เวลา 09.00 น.</vt:lpwstr>
  </property>
  <property fmtid="{D5CDD505-2E9C-101B-9397-08002B2CF9AE}" pid="3" name="subtitle">
    <vt:lpwstr/>
  </property>
</Properties>
</file>